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57"/>
        <w:gridCol w:w="3543"/>
        <w:gridCol w:w="1985"/>
      </w:tblGrid>
      <w:tr w:rsidR="000766C6" w14:paraId="4E5045DD" w14:textId="77777777" w:rsidTr="00D448F3">
        <w:tc>
          <w:tcPr>
            <w:tcW w:w="10485" w:type="dxa"/>
            <w:gridSpan w:val="3"/>
          </w:tcPr>
          <w:p w14:paraId="0BEE416A" w14:textId="0575A994" w:rsidR="000766C6" w:rsidRPr="00B4676D" w:rsidRDefault="006F6A8C" w:rsidP="009670BB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Class Test-1</w:t>
            </w:r>
            <w:r w:rsidR="009670BB">
              <w:rPr>
                <w:rFonts w:ascii="Times New Roman" w:hAnsi="Times New Roman" w:cs="Times New Roman"/>
                <w:b/>
                <w:sz w:val="24"/>
              </w:rPr>
              <w:t xml:space="preserve">                                             </w:t>
            </w:r>
            <w:r w:rsidR="000766C6" w:rsidRPr="00B4676D">
              <w:rPr>
                <w:rFonts w:ascii="Times New Roman" w:hAnsi="Times New Roman" w:cs="Times New Roman"/>
                <w:b/>
                <w:sz w:val="24"/>
              </w:rPr>
              <w:t>Universal Human Values</w:t>
            </w:r>
            <w:r w:rsidR="009670BB">
              <w:rPr>
                <w:rFonts w:ascii="Times New Roman" w:hAnsi="Times New Roman" w:cs="Times New Roman"/>
                <w:b/>
                <w:sz w:val="24"/>
              </w:rPr>
              <w:t xml:space="preserve">                                          </w:t>
            </w:r>
            <w:r w:rsidR="000766C6" w:rsidRPr="00B4676D">
              <w:rPr>
                <w:rFonts w:ascii="Times New Roman" w:hAnsi="Times New Roman" w:cs="Times New Roman"/>
                <w:b/>
                <w:sz w:val="24"/>
              </w:rPr>
              <w:t>GEN-197</w:t>
            </w:r>
            <w:r w:rsidR="00000B8D"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14:paraId="73BA39FA" w14:textId="77777777" w:rsidTr="009670BB">
        <w:tc>
          <w:tcPr>
            <w:tcW w:w="4957" w:type="dxa"/>
          </w:tcPr>
          <w:p w14:paraId="4C1F9B16" w14:textId="3CB7B545" w:rsidR="009670BB" w:rsidRPr="00B4676D" w:rsidRDefault="009670BB" w:rsidP="009670BB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B4676D">
              <w:rPr>
                <w:rFonts w:ascii="Times New Roman" w:hAnsi="Times New Roman" w:cs="Times New Roman"/>
                <w:b/>
                <w:sz w:val="24"/>
              </w:rPr>
              <w:t xml:space="preserve">Time: </w:t>
            </w:r>
            <w:r>
              <w:rPr>
                <w:rFonts w:ascii="Times New Roman" w:hAnsi="Times New Roman" w:cs="Times New Roman"/>
                <w:b/>
                <w:sz w:val="24"/>
              </w:rPr>
              <w:t>60</w:t>
            </w:r>
            <w:r w:rsidRPr="00B4676D">
              <w:rPr>
                <w:rFonts w:ascii="Times New Roman" w:hAnsi="Times New Roman" w:cs="Times New Roman"/>
                <w:b/>
                <w:sz w:val="24"/>
              </w:rPr>
              <w:t xml:space="preserve"> min</w:t>
            </w:r>
          </w:p>
        </w:tc>
        <w:tc>
          <w:tcPr>
            <w:tcW w:w="3543" w:type="dxa"/>
          </w:tcPr>
          <w:p w14:paraId="738D88E9" w14:textId="2DF7DB3C" w:rsidR="009670BB" w:rsidRPr="00B4676D" w:rsidRDefault="009670BB" w:rsidP="009670BB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ate: 10-04-2023</w:t>
            </w:r>
          </w:p>
        </w:tc>
        <w:tc>
          <w:tcPr>
            <w:tcW w:w="1985" w:type="dxa"/>
          </w:tcPr>
          <w:p w14:paraId="19447E9E" w14:textId="3CB10A82" w:rsidR="009670BB" w:rsidRPr="00B4676D" w:rsidRDefault="009670BB" w:rsidP="000766C6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B4676D">
              <w:rPr>
                <w:rFonts w:ascii="Times New Roman" w:hAnsi="Times New Roman" w:cs="Times New Roman"/>
                <w:b/>
                <w:sz w:val="24"/>
              </w:rPr>
              <w:t>Marks:</w:t>
            </w:r>
            <w:r w:rsidR="00B026A6">
              <w:rPr>
                <w:rFonts w:ascii="Times New Roman" w:hAnsi="Times New Roman" w:cs="Times New Roman"/>
                <w:b/>
                <w:sz w:val="24"/>
              </w:rPr>
              <w:t>4</w:t>
            </w:r>
            <w:r>
              <w:rPr>
                <w:rFonts w:ascii="Times New Roman" w:hAnsi="Times New Roman" w:cs="Times New Roman"/>
                <w:b/>
                <w:sz w:val="24"/>
              </w:rPr>
              <w:t>0</w:t>
            </w:r>
          </w:p>
        </w:tc>
      </w:tr>
    </w:tbl>
    <w:p w14:paraId="088DB94E" w14:textId="77777777" w:rsidR="000766C6" w:rsidRPr="00B4676D" w:rsidRDefault="000766C6" w:rsidP="000766C6">
      <w:pPr>
        <w:spacing w:after="0" w:line="240" w:lineRule="auto"/>
        <w:jc w:val="center"/>
        <w:rPr>
          <w:b/>
          <w:sz w:val="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9214"/>
        <w:gridCol w:w="709"/>
      </w:tblGrid>
      <w:tr w:rsidR="000766C6" w:rsidRPr="000766C6" w14:paraId="317410CB" w14:textId="77777777" w:rsidTr="006F6A8C">
        <w:tc>
          <w:tcPr>
            <w:tcW w:w="562" w:type="dxa"/>
          </w:tcPr>
          <w:p w14:paraId="6C2967B9" w14:textId="77777777" w:rsidR="000766C6" w:rsidRPr="000766C6" w:rsidRDefault="000766C6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0B7D228A" w14:textId="339F3939" w:rsidR="000766C6" w:rsidRPr="000766C6" w:rsidRDefault="006F6A8C" w:rsidP="006F6A8C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What are the basic aspirations of human beings?</w:t>
            </w:r>
          </w:p>
        </w:tc>
        <w:tc>
          <w:tcPr>
            <w:tcW w:w="709" w:type="dxa"/>
          </w:tcPr>
          <w:p w14:paraId="5AA2C533" w14:textId="4FF835AB" w:rsidR="000766C6" w:rsidRPr="000766C6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0766C6" w:rsidRPr="000766C6" w14:paraId="1AF3A874" w14:textId="77777777" w:rsidTr="006F6A8C">
        <w:tc>
          <w:tcPr>
            <w:tcW w:w="562" w:type="dxa"/>
          </w:tcPr>
          <w:p w14:paraId="4CB4F85D" w14:textId="77777777" w:rsidR="000766C6" w:rsidRPr="000766C6" w:rsidRDefault="000766C6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55A8DF9A" w14:textId="044D0196" w:rsidR="000766C6" w:rsidRPr="000766C6" w:rsidRDefault="006F6A8C" w:rsidP="006F6A8C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How to value education different from moral education? What are the ways to verify the proposal in value education </w:t>
            </w:r>
          </w:p>
        </w:tc>
        <w:tc>
          <w:tcPr>
            <w:tcW w:w="709" w:type="dxa"/>
          </w:tcPr>
          <w:p w14:paraId="4A96EC4A" w14:textId="002FBF29" w:rsidR="000766C6" w:rsidRPr="000766C6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0766C6" w:rsidRPr="000766C6" w14:paraId="7D92CCB2" w14:textId="77777777" w:rsidTr="006F6A8C">
        <w:tc>
          <w:tcPr>
            <w:tcW w:w="562" w:type="dxa"/>
          </w:tcPr>
          <w:p w14:paraId="10922E41" w14:textId="77777777" w:rsidR="000766C6" w:rsidRPr="000766C6" w:rsidRDefault="000766C6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53052B5C" w14:textId="1FED373C" w:rsidR="000766C6" w:rsidRPr="000766C6" w:rsidRDefault="006F6A8C" w:rsidP="006F6A8C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erentiate between animal and human consciousness?</w:t>
            </w:r>
          </w:p>
        </w:tc>
        <w:tc>
          <w:tcPr>
            <w:tcW w:w="709" w:type="dxa"/>
          </w:tcPr>
          <w:p w14:paraId="085D47A9" w14:textId="42C539CC" w:rsidR="000766C6" w:rsidRPr="000766C6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0766C6" w:rsidRPr="000766C6" w14:paraId="6FEEBC2F" w14:textId="77777777" w:rsidTr="006F6A8C">
        <w:tc>
          <w:tcPr>
            <w:tcW w:w="562" w:type="dxa"/>
          </w:tcPr>
          <w:p w14:paraId="03C3D29C" w14:textId="77777777" w:rsidR="000766C6" w:rsidRPr="000766C6" w:rsidRDefault="000766C6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0A736D96" w14:textId="24D9834F" w:rsidR="000766C6" w:rsidRPr="000766C6" w:rsidRDefault="006F6A8C" w:rsidP="006F6A8C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What do you mean by value education? State why it is needed in educational institutions. Also, enlist the basic guidelines for universal value education. </w:t>
            </w:r>
          </w:p>
        </w:tc>
        <w:tc>
          <w:tcPr>
            <w:tcW w:w="709" w:type="dxa"/>
          </w:tcPr>
          <w:p w14:paraId="093FCED7" w14:textId="23471FE7" w:rsidR="000766C6" w:rsidRPr="000766C6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0766C6" w:rsidRPr="000766C6" w14:paraId="06938D8F" w14:textId="77777777" w:rsidTr="006F6A8C">
        <w:tc>
          <w:tcPr>
            <w:tcW w:w="562" w:type="dxa"/>
          </w:tcPr>
          <w:p w14:paraId="34B64C1D" w14:textId="77777777" w:rsidR="000766C6" w:rsidRPr="000766C6" w:rsidRDefault="000766C6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5092C3E2" w14:textId="0267049A" w:rsidR="000766C6" w:rsidRPr="000766C6" w:rsidRDefault="006F6A8C" w:rsidP="006F6A8C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ow can value-guided skill education lead to an equitable society?</w:t>
            </w:r>
          </w:p>
        </w:tc>
        <w:tc>
          <w:tcPr>
            <w:tcW w:w="709" w:type="dxa"/>
          </w:tcPr>
          <w:p w14:paraId="29719CA7" w14:textId="7A9FAC25" w:rsidR="000766C6" w:rsidRPr="000766C6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3AE9FA59" w14:textId="77777777" w:rsidTr="006F6A8C">
        <w:tc>
          <w:tcPr>
            <w:tcW w:w="562" w:type="dxa"/>
          </w:tcPr>
          <w:p w14:paraId="3246A4C0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5B2B26A0" w14:textId="743CDA44" w:rsidR="006F6A8C" w:rsidRDefault="006F6A8C" w:rsidP="006F6A8C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hare your understanding of natural acceptance with real-life examples. Does it change with time, place, and person?</w:t>
            </w:r>
          </w:p>
        </w:tc>
        <w:tc>
          <w:tcPr>
            <w:tcW w:w="709" w:type="dxa"/>
          </w:tcPr>
          <w:p w14:paraId="2175AFE7" w14:textId="5D8E6201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097C8785" w14:textId="77777777" w:rsidTr="006F6A8C">
        <w:tc>
          <w:tcPr>
            <w:tcW w:w="562" w:type="dxa"/>
          </w:tcPr>
          <w:p w14:paraId="10209DE2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4E559A47" w14:textId="10921FB3" w:rsidR="006F6A8C" w:rsidRDefault="006F6A8C" w:rsidP="006F6A8C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xplain the difference between Reaction and Response, referring to real-life examples.</w:t>
            </w:r>
          </w:p>
        </w:tc>
        <w:tc>
          <w:tcPr>
            <w:tcW w:w="709" w:type="dxa"/>
          </w:tcPr>
          <w:p w14:paraId="450C71F4" w14:textId="41D7D84F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163661CE" w14:textId="77777777" w:rsidTr="006F6A8C">
        <w:tc>
          <w:tcPr>
            <w:tcW w:w="562" w:type="dxa"/>
          </w:tcPr>
          <w:p w14:paraId="2E13A7D2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4319FDCD" w14:textId="0CA1A7A2" w:rsidR="006F6A8C" w:rsidRDefault="006F6A8C" w:rsidP="006F6A8C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Explain and illustrate the proposal: There is a gap between What we are and what we really want to be. </w:t>
            </w:r>
          </w:p>
        </w:tc>
        <w:tc>
          <w:tcPr>
            <w:tcW w:w="709" w:type="dxa"/>
          </w:tcPr>
          <w:p w14:paraId="572A8B7F" w14:textId="3841F587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477EFA83" w14:textId="77777777" w:rsidTr="006F6A8C">
        <w:tc>
          <w:tcPr>
            <w:tcW w:w="562" w:type="dxa"/>
          </w:tcPr>
          <w:p w14:paraId="5562685A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3B4A2F9E" w14:textId="4AA367EF" w:rsidR="006F6A8C" w:rsidRPr="006F6A8C" w:rsidRDefault="006F6A8C" w:rsidP="006F6A8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What are the steps required to </w:t>
            </w:r>
            <w:proofErr w:type="spellStart"/>
            <w:r w:rsidR="009670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fulfill</w:t>
            </w:r>
            <w:proofErr w:type="spellEnd"/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 our basic </w:t>
            </w:r>
            <w:r w:rsidR="009670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aspirations</w:t>
            </w: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?</w:t>
            </w:r>
          </w:p>
        </w:tc>
        <w:tc>
          <w:tcPr>
            <w:tcW w:w="709" w:type="dxa"/>
          </w:tcPr>
          <w:p w14:paraId="2811A1F5" w14:textId="557509D1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44E09276" w14:textId="77777777" w:rsidTr="006F6A8C">
        <w:trPr>
          <w:trHeight w:val="70"/>
        </w:trPr>
        <w:tc>
          <w:tcPr>
            <w:tcW w:w="562" w:type="dxa"/>
          </w:tcPr>
          <w:p w14:paraId="4E18ECA1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2D3AAB9D" w14:textId="74599D6C" w:rsidR="006F6A8C" w:rsidRPr="006F6A8C" w:rsidRDefault="006F6A8C" w:rsidP="006F6A8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Define Aspiration. State the link between effort and aspiration.</w:t>
            </w:r>
          </w:p>
        </w:tc>
        <w:tc>
          <w:tcPr>
            <w:tcW w:w="709" w:type="dxa"/>
          </w:tcPr>
          <w:p w14:paraId="3ED678AE" w14:textId="06068599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6CF2C4E4" w14:textId="77777777" w:rsidTr="006F6A8C">
        <w:tc>
          <w:tcPr>
            <w:tcW w:w="562" w:type="dxa"/>
          </w:tcPr>
          <w:p w14:paraId="3A863A15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4A6EFAFD" w14:textId="75222DED" w:rsidR="006F6A8C" w:rsidRPr="006F6A8C" w:rsidRDefault="006F6A8C" w:rsidP="006F6A8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Why is there a gap between our present effort and </w:t>
            </w:r>
            <w:r w:rsidR="009670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our </w:t>
            </w: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expectation to get something?</w:t>
            </w:r>
          </w:p>
        </w:tc>
        <w:tc>
          <w:tcPr>
            <w:tcW w:w="709" w:type="dxa"/>
          </w:tcPr>
          <w:p w14:paraId="1E9FA111" w14:textId="433FFCEC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747B10D4" w14:textId="77777777" w:rsidTr="006F6A8C">
        <w:tc>
          <w:tcPr>
            <w:tcW w:w="562" w:type="dxa"/>
          </w:tcPr>
          <w:p w14:paraId="1F9EEF88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2F580242" w14:textId="48BCB28D" w:rsidR="006F6A8C" w:rsidRPr="006F6A8C" w:rsidRDefault="006F6A8C" w:rsidP="006F6A8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Diagrammatically represent life with clarity of basic aspiration. </w:t>
            </w:r>
          </w:p>
        </w:tc>
        <w:tc>
          <w:tcPr>
            <w:tcW w:w="709" w:type="dxa"/>
          </w:tcPr>
          <w:p w14:paraId="5E5B6D40" w14:textId="08D6C85F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783447C7" w14:textId="77777777" w:rsidTr="006F6A8C">
        <w:tc>
          <w:tcPr>
            <w:tcW w:w="562" w:type="dxa"/>
          </w:tcPr>
          <w:p w14:paraId="5F5922ED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799DBF34" w14:textId="172E30F4" w:rsidR="006F6A8C" w:rsidRPr="006F6A8C" w:rsidRDefault="006F6A8C" w:rsidP="006F6A8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How does value education </w:t>
            </w:r>
            <w:r w:rsidR="009670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help</w:t>
            </w: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 in fulfilling one's aspirations?</w:t>
            </w:r>
          </w:p>
        </w:tc>
        <w:tc>
          <w:tcPr>
            <w:tcW w:w="709" w:type="dxa"/>
          </w:tcPr>
          <w:p w14:paraId="33BD1751" w14:textId="32D1A7CC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10E73EB7" w14:textId="77777777" w:rsidTr="006F6A8C">
        <w:tc>
          <w:tcPr>
            <w:tcW w:w="562" w:type="dxa"/>
          </w:tcPr>
          <w:p w14:paraId="4BDF9EB1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5CD7D99F" w14:textId="24F0DA8E" w:rsidR="006F6A8C" w:rsidRPr="006F6A8C" w:rsidRDefault="006F6A8C" w:rsidP="006F6A8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What is the meaning of prosperity? How can you say that you are prosperous?</w:t>
            </w:r>
          </w:p>
        </w:tc>
        <w:tc>
          <w:tcPr>
            <w:tcW w:w="709" w:type="dxa"/>
          </w:tcPr>
          <w:p w14:paraId="5FC48320" w14:textId="301F1B4C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2FC8E1BF" w14:textId="77777777" w:rsidTr="006F6A8C">
        <w:tc>
          <w:tcPr>
            <w:tcW w:w="562" w:type="dxa"/>
          </w:tcPr>
          <w:p w14:paraId="37E09987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3E6EADB4" w14:textId="3B48D68F" w:rsidR="006F6A8C" w:rsidRPr="006F6A8C" w:rsidRDefault="006F6A8C" w:rsidP="006F6A8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What is the program to </w:t>
            </w:r>
            <w:r w:rsidR="009670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fulfil</w:t>
            </w: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 basic human aspirations? Explain</w:t>
            </w:r>
          </w:p>
        </w:tc>
        <w:tc>
          <w:tcPr>
            <w:tcW w:w="709" w:type="dxa"/>
          </w:tcPr>
          <w:p w14:paraId="370AAE2E" w14:textId="72599048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7E1E350C" w14:textId="77777777" w:rsidTr="006F6A8C">
        <w:tc>
          <w:tcPr>
            <w:tcW w:w="562" w:type="dxa"/>
          </w:tcPr>
          <w:p w14:paraId="5515E1EB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4388C4C5" w14:textId="4AC0912F" w:rsidR="006F6A8C" w:rsidRPr="006F6A8C" w:rsidRDefault="006F6A8C" w:rsidP="006F6A8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Do you think that human beings are </w:t>
            </w:r>
            <w:r w:rsidR="009670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a </w:t>
            </w: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sum-total of sentiments and physical aspects the ‘self’ and the ‘body’?</w:t>
            </w:r>
          </w:p>
        </w:tc>
        <w:tc>
          <w:tcPr>
            <w:tcW w:w="709" w:type="dxa"/>
          </w:tcPr>
          <w:p w14:paraId="70F18F95" w14:textId="710112B7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02988CD9" w14:textId="77777777" w:rsidTr="006F6A8C">
        <w:tc>
          <w:tcPr>
            <w:tcW w:w="562" w:type="dxa"/>
          </w:tcPr>
          <w:p w14:paraId="7A7FFCD3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1B13351F" w14:textId="7EE3B4DD" w:rsidR="006F6A8C" w:rsidRPr="006F6A8C" w:rsidRDefault="006F6A8C" w:rsidP="006F6A8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Explain your answer using examples.</w:t>
            </w:r>
          </w:p>
        </w:tc>
        <w:tc>
          <w:tcPr>
            <w:tcW w:w="709" w:type="dxa"/>
          </w:tcPr>
          <w:p w14:paraId="4AE9B383" w14:textId="5137DA5C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398FA3A7" w14:textId="77777777" w:rsidTr="006F6A8C">
        <w:tc>
          <w:tcPr>
            <w:tcW w:w="562" w:type="dxa"/>
          </w:tcPr>
          <w:p w14:paraId="0BBB9E33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37B0D083" w14:textId="6A82C26B" w:rsidR="006F6A8C" w:rsidRPr="006F6A8C" w:rsidRDefault="006F6A8C" w:rsidP="006F6A8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What do you understand</w:t>
            </w:r>
            <w:r w:rsidR="009670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 </w:t>
            </w: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by </w:t>
            </w:r>
            <w:proofErr w:type="spellStart"/>
            <w:r w:rsidR="009670BB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fulfillment</w:t>
            </w:r>
            <w:proofErr w:type="spellEnd"/>
            <w:r w:rsidR="009670BB"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of</w:t>
            </w: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 basic aspirations? </w:t>
            </w:r>
          </w:p>
        </w:tc>
        <w:tc>
          <w:tcPr>
            <w:tcW w:w="709" w:type="dxa"/>
          </w:tcPr>
          <w:p w14:paraId="153BFE18" w14:textId="66C0DA34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1AE07552" w14:textId="77777777" w:rsidTr="006F6A8C">
        <w:tc>
          <w:tcPr>
            <w:tcW w:w="562" w:type="dxa"/>
          </w:tcPr>
          <w:p w14:paraId="76EF1593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4D1BA336" w14:textId="2A86F718" w:rsidR="006F6A8C" w:rsidRPr="006F6A8C" w:rsidRDefault="006F6A8C" w:rsidP="006F6A8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What do you mean by indulgence in human life?</w:t>
            </w:r>
          </w:p>
        </w:tc>
        <w:tc>
          <w:tcPr>
            <w:tcW w:w="709" w:type="dxa"/>
          </w:tcPr>
          <w:p w14:paraId="38511D5E" w14:textId="0F7FF47B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6F6A8C" w:rsidRPr="000766C6" w14:paraId="4B90D7FC" w14:textId="77777777" w:rsidTr="006F6A8C">
        <w:tc>
          <w:tcPr>
            <w:tcW w:w="562" w:type="dxa"/>
          </w:tcPr>
          <w:p w14:paraId="73C1E4F6" w14:textId="77777777" w:rsidR="006F6A8C" w:rsidRPr="000766C6" w:rsidRDefault="006F6A8C" w:rsidP="006F6A8C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</w:tcPr>
          <w:p w14:paraId="7079B085" w14:textId="4FEDA586" w:rsidR="006F6A8C" w:rsidRPr="006F6A8C" w:rsidRDefault="006F6A8C" w:rsidP="006F6A8C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Define renunciation in human life?</w:t>
            </w:r>
          </w:p>
        </w:tc>
        <w:tc>
          <w:tcPr>
            <w:tcW w:w="709" w:type="dxa"/>
          </w:tcPr>
          <w:p w14:paraId="0775C19A" w14:textId="3AD2C244" w:rsidR="006F6A8C" w:rsidRDefault="006F6A8C" w:rsidP="006F6A8C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</w:tbl>
    <w:p w14:paraId="1B881906" w14:textId="77777777" w:rsidR="00D448F3" w:rsidRPr="009670BB" w:rsidRDefault="00D448F3" w:rsidP="000766C6">
      <w:pPr>
        <w:spacing w:after="0" w:line="240" w:lineRule="auto"/>
        <w:jc w:val="both"/>
        <w:rPr>
          <w:b/>
          <w:sz w:val="6"/>
          <w:szCs w:val="6"/>
        </w:rPr>
      </w:pPr>
    </w:p>
    <w:p w14:paraId="4EBF2EA6" w14:textId="477DC7E3" w:rsidR="00D448F3" w:rsidRDefault="009670BB" w:rsidP="00D448F3">
      <w:pPr>
        <w:spacing w:after="0" w:line="240" w:lineRule="auto"/>
        <w:jc w:val="both"/>
        <w:rPr>
          <w:b/>
        </w:rPr>
      </w:pPr>
      <w:r>
        <w:rPr>
          <w:b/>
        </w:rPr>
        <w:t>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&gt;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4395"/>
        <w:gridCol w:w="3543"/>
        <w:gridCol w:w="1276"/>
        <w:gridCol w:w="709"/>
      </w:tblGrid>
      <w:tr w:rsidR="009670BB" w14:paraId="71FC535B" w14:textId="77777777" w:rsidTr="00D62AD3">
        <w:tc>
          <w:tcPr>
            <w:tcW w:w="10485" w:type="dxa"/>
            <w:gridSpan w:val="5"/>
          </w:tcPr>
          <w:p w14:paraId="4FE07BDB" w14:textId="77777777" w:rsidR="009670BB" w:rsidRPr="00B4676D" w:rsidRDefault="009670BB" w:rsidP="00D62AD3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 xml:space="preserve">Class Test-1                                             </w:t>
            </w:r>
            <w:r w:rsidRPr="00B4676D">
              <w:rPr>
                <w:rFonts w:ascii="Times New Roman" w:hAnsi="Times New Roman" w:cs="Times New Roman"/>
                <w:b/>
                <w:sz w:val="24"/>
              </w:rPr>
              <w:t>Universal Human Values</w:t>
            </w:r>
            <w:r>
              <w:rPr>
                <w:rFonts w:ascii="Times New Roman" w:hAnsi="Times New Roman" w:cs="Times New Roman"/>
                <w:b/>
                <w:sz w:val="24"/>
              </w:rPr>
              <w:t xml:space="preserve">                                          </w:t>
            </w:r>
            <w:r w:rsidRPr="00B4676D">
              <w:rPr>
                <w:rFonts w:ascii="Times New Roman" w:hAnsi="Times New Roman" w:cs="Times New Roman"/>
                <w:b/>
                <w:sz w:val="24"/>
              </w:rPr>
              <w:t>GEN-197</w:t>
            </w: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14:paraId="3B37894C" w14:textId="77777777" w:rsidTr="00D62AD3">
        <w:tc>
          <w:tcPr>
            <w:tcW w:w="4957" w:type="dxa"/>
            <w:gridSpan w:val="2"/>
          </w:tcPr>
          <w:p w14:paraId="7816AFE2" w14:textId="77777777" w:rsidR="009670BB" w:rsidRPr="00B4676D" w:rsidRDefault="009670BB" w:rsidP="00D62AD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B4676D">
              <w:rPr>
                <w:rFonts w:ascii="Times New Roman" w:hAnsi="Times New Roman" w:cs="Times New Roman"/>
                <w:b/>
                <w:sz w:val="24"/>
              </w:rPr>
              <w:t xml:space="preserve">Time: </w:t>
            </w:r>
            <w:r>
              <w:rPr>
                <w:rFonts w:ascii="Times New Roman" w:hAnsi="Times New Roman" w:cs="Times New Roman"/>
                <w:b/>
                <w:sz w:val="24"/>
              </w:rPr>
              <w:t>60</w:t>
            </w:r>
            <w:r w:rsidRPr="00B4676D">
              <w:rPr>
                <w:rFonts w:ascii="Times New Roman" w:hAnsi="Times New Roman" w:cs="Times New Roman"/>
                <w:b/>
                <w:sz w:val="24"/>
              </w:rPr>
              <w:t xml:space="preserve"> min</w:t>
            </w:r>
          </w:p>
        </w:tc>
        <w:tc>
          <w:tcPr>
            <w:tcW w:w="3543" w:type="dxa"/>
          </w:tcPr>
          <w:p w14:paraId="19666B9D" w14:textId="77777777" w:rsidR="009670BB" w:rsidRPr="00B4676D" w:rsidRDefault="009670BB" w:rsidP="00D62AD3">
            <w:pPr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Date: 10-04-2023</w:t>
            </w:r>
          </w:p>
        </w:tc>
        <w:tc>
          <w:tcPr>
            <w:tcW w:w="1985" w:type="dxa"/>
            <w:gridSpan w:val="2"/>
          </w:tcPr>
          <w:p w14:paraId="093B18EA" w14:textId="14BACE3F" w:rsidR="009670BB" w:rsidRPr="00B4676D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 w:rsidRPr="00B4676D">
              <w:rPr>
                <w:rFonts w:ascii="Times New Roman" w:hAnsi="Times New Roman" w:cs="Times New Roman"/>
                <w:b/>
                <w:sz w:val="24"/>
              </w:rPr>
              <w:t>Marks:</w:t>
            </w:r>
            <w:r w:rsidR="00B026A6">
              <w:rPr>
                <w:rFonts w:ascii="Times New Roman" w:hAnsi="Times New Roman" w:cs="Times New Roman"/>
                <w:b/>
                <w:sz w:val="24"/>
              </w:rPr>
              <w:t>4</w:t>
            </w:r>
            <w:r>
              <w:rPr>
                <w:rFonts w:ascii="Times New Roman" w:hAnsi="Times New Roman" w:cs="Times New Roman"/>
                <w:b/>
                <w:sz w:val="24"/>
              </w:rPr>
              <w:t>0</w:t>
            </w:r>
          </w:p>
        </w:tc>
      </w:tr>
      <w:tr w:rsidR="009670BB" w:rsidRPr="000766C6" w14:paraId="6F119778" w14:textId="77777777" w:rsidTr="00D62AD3">
        <w:tc>
          <w:tcPr>
            <w:tcW w:w="562" w:type="dxa"/>
          </w:tcPr>
          <w:p w14:paraId="3FFAF04D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18E17F0F" w14:textId="77777777" w:rsidR="009670BB" w:rsidRPr="000766C6" w:rsidRDefault="009670BB" w:rsidP="00D62AD3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What are the basic aspirations of human beings?</w:t>
            </w:r>
          </w:p>
        </w:tc>
        <w:tc>
          <w:tcPr>
            <w:tcW w:w="709" w:type="dxa"/>
          </w:tcPr>
          <w:p w14:paraId="1DD4280F" w14:textId="77777777" w:rsidR="009670BB" w:rsidRPr="000766C6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2DD5F6AA" w14:textId="77777777" w:rsidTr="00D62AD3">
        <w:tc>
          <w:tcPr>
            <w:tcW w:w="562" w:type="dxa"/>
          </w:tcPr>
          <w:p w14:paraId="10ECD680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68EDA25F" w14:textId="77777777" w:rsidR="009670BB" w:rsidRPr="000766C6" w:rsidRDefault="009670BB" w:rsidP="00D62AD3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How to value education different from moral education? What are the ways to verify the proposal in value education </w:t>
            </w:r>
          </w:p>
        </w:tc>
        <w:tc>
          <w:tcPr>
            <w:tcW w:w="709" w:type="dxa"/>
          </w:tcPr>
          <w:p w14:paraId="7F7B075A" w14:textId="77777777" w:rsidR="009670BB" w:rsidRPr="000766C6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37C91CCE" w14:textId="77777777" w:rsidTr="00D62AD3">
        <w:tc>
          <w:tcPr>
            <w:tcW w:w="562" w:type="dxa"/>
          </w:tcPr>
          <w:p w14:paraId="0464B20D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260F4B7B" w14:textId="77777777" w:rsidR="009670BB" w:rsidRPr="000766C6" w:rsidRDefault="009670BB" w:rsidP="00D62AD3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Differentiate between animal and human consciousness?</w:t>
            </w:r>
          </w:p>
        </w:tc>
        <w:tc>
          <w:tcPr>
            <w:tcW w:w="709" w:type="dxa"/>
          </w:tcPr>
          <w:p w14:paraId="33CF6E59" w14:textId="77777777" w:rsidR="009670BB" w:rsidRPr="000766C6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58DF037E" w14:textId="77777777" w:rsidTr="00D62AD3">
        <w:tc>
          <w:tcPr>
            <w:tcW w:w="562" w:type="dxa"/>
          </w:tcPr>
          <w:p w14:paraId="3962E7D3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22644D17" w14:textId="77777777" w:rsidR="009670BB" w:rsidRPr="000766C6" w:rsidRDefault="009670BB" w:rsidP="00D62AD3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What do you mean by value education? State why it is needed in educational institutions. Also, enlist the basic guidelines for universal value education. </w:t>
            </w:r>
          </w:p>
        </w:tc>
        <w:tc>
          <w:tcPr>
            <w:tcW w:w="709" w:type="dxa"/>
          </w:tcPr>
          <w:p w14:paraId="7CEE311C" w14:textId="77777777" w:rsidR="009670BB" w:rsidRPr="000766C6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  <w:bookmarkStart w:id="0" w:name="_GoBack"/>
        <w:bookmarkEnd w:id="0"/>
      </w:tr>
      <w:tr w:rsidR="009670BB" w:rsidRPr="000766C6" w14:paraId="764F1183" w14:textId="77777777" w:rsidTr="00D62AD3">
        <w:tc>
          <w:tcPr>
            <w:tcW w:w="562" w:type="dxa"/>
          </w:tcPr>
          <w:p w14:paraId="7E95F095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593B6EFA" w14:textId="77777777" w:rsidR="009670BB" w:rsidRPr="000766C6" w:rsidRDefault="009670BB" w:rsidP="00D62AD3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How can value-guided skill education lead to an equitable society?</w:t>
            </w:r>
          </w:p>
        </w:tc>
        <w:tc>
          <w:tcPr>
            <w:tcW w:w="709" w:type="dxa"/>
          </w:tcPr>
          <w:p w14:paraId="581D478F" w14:textId="77777777" w:rsidR="009670BB" w:rsidRPr="000766C6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334A083B" w14:textId="77777777" w:rsidTr="00D62AD3">
        <w:tc>
          <w:tcPr>
            <w:tcW w:w="562" w:type="dxa"/>
          </w:tcPr>
          <w:p w14:paraId="525FC341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3ED26769" w14:textId="77777777" w:rsidR="009670BB" w:rsidRDefault="009670BB" w:rsidP="00D62AD3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Share your understanding of natural acceptance with real-life examples. Does it change with time, place, and person?</w:t>
            </w:r>
          </w:p>
        </w:tc>
        <w:tc>
          <w:tcPr>
            <w:tcW w:w="709" w:type="dxa"/>
          </w:tcPr>
          <w:p w14:paraId="28D5F5F9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68C3830D" w14:textId="77777777" w:rsidTr="00D62AD3">
        <w:tc>
          <w:tcPr>
            <w:tcW w:w="562" w:type="dxa"/>
          </w:tcPr>
          <w:p w14:paraId="3A2A90CE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0E0212B8" w14:textId="77777777" w:rsidR="009670BB" w:rsidRDefault="009670BB" w:rsidP="00D62AD3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Explain the difference between Reaction and Response, referring to real-life examples.</w:t>
            </w:r>
          </w:p>
        </w:tc>
        <w:tc>
          <w:tcPr>
            <w:tcW w:w="709" w:type="dxa"/>
          </w:tcPr>
          <w:p w14:paraId="0094D532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63E54F2F" w14:textId="77777777" w:rsidTr="00D62AD3">
        <w:tc>
          <w:tcPr>
            <w:tcW w:w="562" w:type="dxa"/>
          </w:tcPr>
          <w:p w14:paraId="2F878A27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7DCBC5D8" w14:textId="77777777" w:rsidR="009670BB" w:rsidRDefault="009670BB" w:rsidP="00D62AD3">
            <w:pPr>
              <w:jc w:val="both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Explain and illustrate the proposal: There is a gap between What we are and what we really want to be. </w:t>
            </w:r>
          </w:p>
        </w:tc>
        <w:tc>
          <w:tcPr>
            <w:tcW w:w="709" w:type="dxa"/>
          </w:tcPr>
          <w:p w14:paraId="0D71DAD8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7658367C" w14:textId="77777777" w:rsidTr="00D62AD3">
        <w:tc>
          <w:tcPr>
            <w:tcW w:w="562" w:type="dxa"/>
          </w:tcPr>
          <w:p w14:paraId="6F1B992F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10D09B7C" w14:textId="77777777" w:rsidR="009670BB" w:rsidRPr="006F6A8C" w:rsidRDefault="009670BB" w:rsidP="00D62AD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What are the steps required to </w:t>
            </w:r>
            <w:proofErr w:type="spellStart"/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fulfill</w:t>
            </w:r>
            <w:proofErr w:type="spellEnd"/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 our basic </w:t>
            </w: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aspirations</w:t>
            </w: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?</w:t>
            </w:r>
          </w:p>
        </w:tc>
        <w:tc>
          <w:tcPr>
            <w:tcW w:w="709" w:type="dxa"/>
          </w:tcPr>
          <w:p w14:paraId="2DE99DD1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1CCC0218" w14:textId="77777777" w:rsidTr="00D62AD3">
        <w:trPr>
          <w:trHeight w:val="70"/>
        </w:trPr>
        <w:tc>
          <w:tcPr>
            <w:tcW w:w="562" w:type="dxa"/>
          </w:tcPr>
          <w:p w14:paraId="312F31E7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7A9A3252" w14:textId="77777777" w:rsidR="009670BB" w:rsidRPr="006F6A8C" w:rsidRDefault="009670BB" w:rsidP="00D62AD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Define Aspiration. State the link between effort and aspiration.</w:t>
            </w:r>
          </w:p>
        </w:tc>
        <w:tc>
          <w:tcPr>
            <w:tcW w:w="709" w:type="dxa"/>
          </w:tcPr>
          <w:p w14:paraId="088977F7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079AB933" w14:textId="77777777" w:rsidTr="00D62AD3">
        <w:tc>
          <w:tcPr>
            <w:tcW w:w="562" w:type="dxa"/>
          </w:tcPr>
          <w:p w14:paraId="59791182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14A18A50" w14:textId="77777777" w:rsidR="009670BB" w:rsidRPr="006F6A8C" w:rsidRDefault="009670BB" w:rsidP="00D62AD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Why is there a gap between our present effort and </w:t>
            </w: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our </w:t>
            </w: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expectation to get something?</w:t>
            </w:r>
          </w:p>
        </w:tc>
        <w:tc>
          <w:tcPr>
            <w:tcW w:w="709" w:type="dxa"/>
          </w:tcPr>
          <w:p w14:paraId="1443C9A0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6B061CE5" w14:textId="77777777" w:rsidTr="00D62AD3">
        <w:tc>
          <w:tcPr>
            <w:tcW w:w="562" w:type="dxa"/>
          </w:tcPr>
          <w:p w14:paraId="55BF843C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2F40E02B" w14:textId="77777777" w:rsidR="009670BB" w:rsidRPr="006F6A8C" w:rsidRDefault="009670BB" w:rsidP="00D62AD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Diagrammatically represent life with clarity of basic aspiration. </w:t>
            </w:r>
          </w:p>
        </w:tc>
        <w:tc>
          <w:tcPr>
            <w:tcW w:w="709" w:type="dxa"/>
          </w:tcPr>
          <w:p w14:paraId="66E49A73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370CD96B" w14:textId="77777777" w:rsidTr="00D62AD3">
        <w:tc>
          <w:tcPr>
            <w:tcW w:w="562" w:type="dxa"/>
          </w:tcPr>
          <w:p w14:paraId="648F6557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6C2FA706" w14:textId="77777777" w:rsidR="009670BB" w:rsidRPr="006F6A8C" w:rsidRDefault="009670BB" w:rsidP="00D62AD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How does value education </w:t>
            </w: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help</w:t>
            </w: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 in fulfilling one's aspirations?</w:t>
            </w:r>
          </w:p>
        </w:tc>
        <w:tc>
          <w:tcPr>
            <w:tcW w:w="709" w:type="dxa"/>
          </w:tcPr>
          <w:p w14:paraId="7B278B03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28F763A1" w14:textId="77777777" w:rsidTr="00D62AD3">
        <w:tc>
          <w:tcPr>
            <w:tcW w:w="562" w:type="dxa"/>
          </w:tcPr>
          <w:p w14:paraId="02FDA3EF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5786B4EE" w14:textId="77777777" w:rsidR="009670BB" w:rsidRPr="006F6A8C" w:rsidRDefault="009670BB" w:rsidP="00D62AD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What is the meaning of prosperity? How can you say that you are prosperous?</w:t>
            </w:r>
          </w:p>
        </w:tc>
        <w:tc>
          <w:tcPr>
            <w:tcW w:w="709" w:type="dxa"/>
          </w:tcPr>
          <w:p w14:paraId="65D7F5A3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70295BEA" w14:textId="77777777" w:rsidTr="00D62AD3">
        <w:tc>
          <w:tcPr>
            <w:tcW w:w="562" w:type="dxa"/>
          </w:tcPr>
          <w:p w14:paraId="35B5E32B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1DD8ADA2" w14:textId="77777777" w:rsidR="009670BB" w:rsidRPr="006F6A8C" w:rsidRDefault="009670BB" w:rsidP="00D62AD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What is the program to </w:t>
            </w: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fulfil</w:t>
            </w: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 basic human aspirations? Explain</w:t>
            </w:r>
          </w:p>
        </w:tc>
        <w:tc>
          <w:tcPr>
            <w:tcW w:w="709" w:type="dxa"/>
          </w:tcPr>
          <w:p w14:paraId="1C89DE7E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7752EE7B" w14:textId="77777777" w:rsidTr="00D62AD3">
        <w:tc>
          <w:tcPr>
            <w:tcW w:w="562" w:type="dxa"/>
          </w:tcPr>
          <w:p w14:paraId="7DB81F88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1B9EAA9B" w14:textId="77777777" w:rsidR="009670BB" w:rsidRPr="006F6A8C" w:rsidRDefault="009670BB" w:rsidP="00D62AD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Do you think that human beings are </w:t>
            </w: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a </w:t>
            </w: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sum-total of sentiments and physical aspects the ‘self’ and the ‘body’?</w:t>
            </w:r>
          </w:p>
        </w:tc>
        <w:tc>
          <w:tcPr>
            <w:tcW w:w="709" w:type="dxa"/>
          </w:tcPr>
          <w:p w14:paraId="3103BC13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464494A2" w14:textId="77777777" w:rsidTr="00D62AD3">
        <w:tc>
          <w:tcPr>
            <w:tcW w:w="562" w:type="dxa"/>
          </w:tcPr>
          <w:p w14:paraId="4393CCC2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182313DB" w14:textId="77777777" w:rsidR="009670BB" w:rsidRPr="006F6A8C" w:rsidRDefault="009670BB" w:rsidP="00D62AD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Explain your answer using examples.</w:t>
            </w:r>
          </w:p>
        </w:tc>
        <w:tc>
          <w:tcPr>
            <w:tcW w:w="709" w:type="dxa"/>
          </w:tcPr>
          <w:p w14:paraId="14BD892F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66913FF1" w14:textId="77777777" w:rsidTr="00D62AD3">
        <w:tc>
          <w:tcPr>
            <w:tcW w:w="562" w:type="dxa"/>
          </w:tcPr>
          <w:p w14:paraId="5006EC68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34A83EA7" w14:textId="77777777" w:rsidR="009670BB" w:rsidRPr="006F6A8C" w:rsidRDefault="009670BB" w:rsidP="00D62AD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What do you understand</w:t>
            </w:r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 </w:t>
            </w: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 xml:space="preserve">by </w:t>
            </w:r>
            <w:proofErr w:type="spellStart"/>
            <w:r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fulfillment</w:t>
            </w:r>
            <w:proofErr w:type="spellEnd"/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 of basic aspirations? </w:t>
            </w:r>
          </w:p>
        </w:tc>
        <w:tc>
          <w:tcPr>
            <w:tcW w:w="709" w:type="dxa"/>
          </w:tcPr>
          <w:p w14:paraId="35786396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6FE501E0" w14:textId="77777777" w:rsidTr="00D62AD3">
        <w:tc>
          <w:tcPr>
            <w:tcW w:w="562" w:type="dxa"/>
          </w:tcPr>
          <w:p w14:paraId="6D4EE135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0622943C" w14:textId="77777777" w:rsidR="009670BB" w:rsidRPr="006F6A8C" w:rsidRDefault="009670BB" w:rsidP="00D62AD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What do you mean by indulgence in human life?</w:t>
            </w:r>
          </w:p>
        </w:tc>
        <w:tc>
          <w:tcPr>
            <w:tcW w:w="709" w:type="dxa"/>
          </w:tcPr>
          <w:p w14:paraId="779D7D83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  <w:tr w:rsidR="009670BB" w:rsidRPr="000766C6" w14:paraId="420C1869" w14:textId="77777777" w:rsidTr="00D62AD3">
        <w:tc>
          <w:tcPr>
            <w:tcW w:w="562" w:type="dxa"/>
          </w:tcPr>
          <w:p w14:paraId="3F85CECF" w14:textId="77777777" w:rsidR="009670BB" w:rsidRPr="000766C6" w:rsidRDefault="009670BB" w:rsidP="009670BB">
            <w:pPr>
              <w:pStyle w:val="ListParagraph"/>
              <w:numPr>
                <w:ilvl w:val="0"/>
                <w:numId w:val="9"/>
              </w:numPr>
              <w:jc w:val="center"/>
              <w:rPr>
                <w:rFonts w:ascii="Times New Roman" w:hAnsi="Times New Roman" w:cs="Times New Roman"/>
                <w:b/>
                <w:sz w:val="24"/>
              </w:rPr>
            </w:pPr>
          </w:p>
        </w:tc>
        <w:tc>
          <w:tcPr>
            <w:tcW w:w="9214" w:type="dxa"/>
            <w:gridSpan w:val="3"/>
          </w:tcPr>
          <w:p w14:paraId="0B5BAC5A" w14:textId="77777777" w:rsidR="009670BB" w:rsidRPr="006F6A8C" w:rsidRDefault="009670BB" w:rsidP="00D62AD3">
            <w:pPr>
              <w:shd w:val="clear" w:color="auto" w:fill="FFFFFF"/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</w:pPr>
            <w:r w:rsidRPr="006F6A8C">
              <w:rPr>
                <w:rFonts w:ascii="Times New Roman" w:eastAsia="Times New Roman" w:hAnsi="Times New Roman" w:cs="Times New Roman"/>
                <w:color w:val="222222"/>
                <w:sz w:val="24"/>
                <w:szCs w:val="24"/>
                <w:lang w:eastAsia="en-GB"/>
              </w:rPr>
              <w:t>Define renunciation in human life?</w:t>
            </w:r>
          </w:p>
        </w:tc>
        <w:tc>
          <w:tcPr>
            <w:tcW w:w="709" w:type="dxa"/>
          </w:tcPr>
          <w:p w14:paraId="56EFA14E" w14:textId="77777777" w:rsidR="009670BB" w:rsidRDefault="009670BB" w:rsidP="00D62AD3">
            <w:pPr>
              <w:jc w:val="right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Times New Roman" w:hAnsi="Times New Roman" w:cs="Times New Roman"/>
                <w:b/>
                <w:sz w:val="24"/>
              </w:rPr>
              <w:t>2</w:t>
            </w:r>
          </w:p>
        </w:tc>
      </w:tr>
    </w:tbl>
    <w:p w14:paraId="3F6A21E3" w14:textId="77777777" w:rsidR="009670BB" w:rsidRPr="000766C6" w:rsidRDefault="009670BB" w:rsidP="00D448F3">
      <w:pPr>
        <w:spacing w:after="0" w:line="240" w:lineRule="auto"/>
        <w:jc w:val="both"/>
        <w:rPr>
          <w:b/>
        </w:rPr>
      </w:pPr>
    </w:p>
    <w:sectPr w:rsidR="009670BB" w:rsidRPr="000766C6" w:rsidSect="009670BB">
      <w:pgSz w:w="11906" w:h="16838"/>
      <w:pgMar w:top="284" w:right="567" w:bottom="284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709D2"/>
    <w:multiLevelType w:val="hybridMultilevel"/>
    <w:tmpl w:val="CB1C69A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2AB0BAA"/>
    <w:multiLevelType w:val="hybridMultilevel"/>
    <w:tmpl w:val="CB1C69A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DE1F3E"/>
    <w:multiLevelType w:val="hybridMultilevel"/>
    <w:tmpl w:val="CB1C69A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BF80847"/>
    <w:multiLevelType w:val="hybridMultilevel"/>
    <w:tmpl w:val="CB1C69A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85F1EBC"/>
    <w:multiLevelType w:val="hybridMultilevel"/>
    <w:tmpl w:val="59F213B0"/>
    <w:lvl w:ilvl="0" w:tplc="0D40A8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6CF7AD8"/>
    <w:multiLevelType w:val="hybridMultilevel"/>
    <w:tmpl w:val="CB1C69A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E0D5A5A"/>
    <w:multiLevelType w:val="hybridMultilevel"/>
    <w:tmpl w:val="CB1C69A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495651D"/>
    <w:multiLevelType w:val="hybridMultilevel"/>
    <w:tmpl w:val="CB1C69A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E41559D"/>
    <w:multiLevelType w:val="hybridMultilevel"/>
    <w:tmpl w:val="CB1C69A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6"/>
  </w:num>
  <w:num w:numId="5">
    <w:abstractNumId w:val="8"/>
  </w:num>
  <w:num w:numId="6">
    <w:abstractNumId w:val="2"/>
  </w:num>
  <w:num w:numId="7">
    <w:abstractNumId w:val="5"/>
  </w:num>
  <w:num w:numId="8">
    <w:abstractNumId w:val="4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G0sDQxsDC2MDMxMTdS0lEKTi0uzszPAykwrQUAJSubGCwAAAA="/>
  </w:docVars>
  <w:rsids>
    <w:rsidRoot w:val="009C0111"/>
    <w:rsid w:val="00000B8D"/>
    <w:rsid w:val="000766C6"/>
    <w:rsid w:val="006F6A8C"/>
    <w:rsid w:val="009670BB"/>
    <w:rsid w:val="009C0111"/>
    <w:rsid w:val="00B026A6"/>
    <w:rsid w:val="00B4676D"/>
    <w:rsid w:val="00C57D2C"/>
    <w:rsid w:val="00D448F3"/>
    <w:rsid w:val="00FA5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5083A"/>
  <w15:chartTrackingRefBased/>
  <w15:docId w15:val="{AF8FF7DF-AB96-43F7-A81B-A60C0BCAC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766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766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UN</dc:creator>
  <cp:keywords/>
  <dc:description/>
  <cp:lastModifiedBy>LIPUN</cp:lastModifiedBy>
  <cp:revision>10</cp:revision>
  <cp:lastPrinted>2023-04-10T06:25:00Z</cp:lastPrinted>
  <dcterms:created xsi:type="dcterms:W3CDTF">2022-04-21T04:36:00Z</dcterms:created>
  <dcterms:modified xsi:type="dcterms:W3CDTF">2023-04-10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40c7a4998c440872159122785c19480feed88bd99c2a9d6e296c1d86576728</vt:lpwstr>
  </property>
</Properties>
</file>